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6381" w:type="dxa"/>
        <w:tblInd w:w="-1281" w:type="dxa"/>
        <w:tblLayout w:type="fixed"/>
        <w:tblLook w:val="04A0" w:firstRow="1" w:lastRow="0" w:firstColumn="1" w:lastColumn="0" w:noHBand="0" w:noVBand="1"/>
      </w:tblPr>
      <w:tblGrid>
        <w:gridCol w:w="1357"/>
        <w:gridCol w:w="1669"/>
        <w:gridCol w:w="1227"/>
        <w:gridCol w:w="2268"/>
        <w:gridCol w:w="1134"/>
        <w:gridCol w:w="2552"/>
        <w:gridCol w:w="1134"/>
        <w:gridCol w:w="3118"/>
        <w:gridCol w:w="992"/>
        <w:gridCol w:w="930"/>
      </w:tblGrid>
      <w:tr w:rsidR="00CF1D91" w:rsidRPr="009F7BB6" w14:paraId="17A3A1C4" w14:textId="1C4E7AD2" w:rsidTr="00541252">
        <w:trPr>
          <w:trHeight w:val="274"/>
        </w:trPr>
        <w:tc>
          <w:tcPr>
            <w:tcW w:w="1357" w:type="dxa"/>
            <w:shd w:val="clear" w:color="auto" w:fill="E2EFD9" w:themeFill="accent6" w:themeFillTint="33"/>
          </w:tcPr>
          <w:p w14:paraId="0DC492F4" w14:textId="3F3158B8" w:rsidR="00CF1D91" w:rsidRPr="009F7BB6" w:rsidRDefault="00F12630" w:rsidP="00F1263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Week Beginning </w:t>
            </w:r>
            <w:r w:rsidR="00387772">
              <w:rPr>
                <w:rFonts w:ascii="Tahoma" w:hAnsi="Tahoma" w:cs="Tahoma"/>
                <w:b/>
                <w:bCs/>
                <w:sz w:val="18"/>
                <w:szCs w:val="18"/>
              </w:rPr>
              <w:t>22</w:t>
            </w:r>
            <w:r w:rsidR="00387772" w:rsidRPr="00387772">
              <w:rPr>
                <w:rFonts w:ascii="Tahoma" w:hAnsi="Tahoma" w:cs="Tahoma"/>
                <w:b/>
                <w:bCs/>
                <w:sz w:val="18"/>
                <w:szCs w:val="18"/>
                <w:vertAlign w:val="superscript"/>
              </w:rPr>
              <w:t>nd</w:t>
            </w:r>
            <w:r w:rsidR="00387772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 June </w:t>
            </w:r>
          </w:p>
        </w:tc>
        <w:tc>
          <w:tcPr>
            <w:tcW w:w="1669" w:type="dxa"/>
            <w:shd w:val="clear" w:color="auto" w:fill="E2EFD9" w:themeFill="accent6" w:themeFillTint="33"/>
          </w:tcPr>
          <w:p w14:paraId="0BC3C38E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09:00am – 09:30am</w:t>
            </w:r>
          </w:p>
          <w:p w14:paraId="494659CE" w14:textId="19349295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227" w:type="dxa"/>
            <w:shd w:val="clear" w:color="auto" w:fill="E2EFD9" w:themeFill="accent6" w:themeFillTint="33"/>
          </w:tcPr>
          <w:p w14:paraId="2AF01266" w14:textId="56F4216E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09:30am – 10:00am</w:t>
            </w:r>
          </w:p>
        </w:tc>
        <w:tc>
          <w:tcPr>
            <w:tcW w:w="2268" w:type="dxa"/>
            <w:shd w:val="clear" w:color="auto" w:fill="E2EFD9" w:themeFill="accent6" w:themeFillTint="33"/>
          </w:tcPr>
          <w:p w14:paraId="756D86AD" w14:textId="576BEC69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10:00am – 11:00am</w:t>
            </w:r>
          </w:p>
        </w:tc>
        <w:tc>
          <w:tcPr>
            <w:tcW w:w="1134" w:type="dxa"/>
            <w:shd w:val="clear" w:color="auto" w:fill="E2EFD9" w:themeFill="accent6" w:themeFillTint="33"/>
          </w:tcPr>
          <w:p w14:paraId="56FE8F5F" w14:textId="6AD4DBB2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11:00am – 11:30am</w:t>
            </w:r>
          </w:p>
        </w:tc>
        <w:tc>
          <w:tcPr>
            <w:tcW w:w="2552" w:type="dxa"/>
            <w:shd w:val="clear" w:color="auto" w:fill="E2EFD9" w:themeFill="accent6" w:themeFillTint="33"/>
          </w:tcPr>
          <w:p w14:paraId="7ECF11D0" w14:textId="00F62D64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11:30am – 12:30pm</w:t>
            </w:r>
          </w:p>
        </w:tc>
        <w:tc>
          <w:tcPr>
            <w:tcW w:w="1134" w:type="dxa"/>
            <w:shd w:val="clear" w:color="auto" w:fill="E2EFD9" w:themeFill="accent6" w:themeFillTint="33"/>
          </w:tcPr>
          <w:p w14:paraId="68EB64C0" w14:textId="56536834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12:30pm – 1:30pm</w:t>
            </w:r>
          </w:p>
        </w:tc>
        <w:tc>
          <w:tcPr>
            <w:tcW w:w="3118" w:type="dxa"/>
            <w:shd w:val="clear" w:color="auto" w:fill="E2EFD9" w:themeFill="accent6" w:themeFillTint="33"/>
          </w:tcPr>
          <w:p w14:paraId="29851442" w14:textId="4DCA4E21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1:30pm – 2:30pm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71670123" w14:textId="5A4DB5E1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2:30pm – 3:00pm</w:t>
            </w:r>
          </w:p>
        </w:tc>
        <w:tc>
          <w:tcPr>
            <w:tcW w:w="930" w:type="dxa"/>
            <w:shd w:val="clear" w:color="auto" w:fill="E2EFD9" w:themeFill="accent6" w:themeFillTint="33"/>
          </w:tcPr>
          <w:p w14:paraId="09CA8D0E" w14:textId="23483718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3:00pm – 3:30pm</w:t>
            </w:r>
          </w:p>
        </w:tc>
      </w:tr>
      <w:tr w:rsidR="00CF1D91" w:rsidRPr="009F7BB6" w14:paraId="5946112C" w14:textId="3A91FF7E" w:rsidTr="00541252">
        <w:trPr>
          <w:trHeight w:val="889"/>
        </w:trPr>
        <w:tc>
          <w:tcPr>
            <w:tcW w:w="1357" w:type="dxa"/>
            <w:shd w:val="clear" w:color="auto" w:fill="E2EFD9" w:themeFill="accent6" w:themeFillTint="33"/>
          </w:tcPr>
          <w:p w14:paraId="7B818E07" w14:textId="2776B9DF" w:rsidR="00CF1D91" w:rsidRPr="009F7BB6" w:rsidRDefault="00CF1D91" w:rsidP="00CF1D91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Monday</w:t>
            </w:r>
          </w:p>
        </w:tc>
        <w:tc>
          <w:tcPr>
            <w:tcW w:w="1669" w:type="dxa"/>
          </w:tcPr>
          <w:p w14:paraId="21E0B47C" w14:textId="1C43B635" w:rsidR="00CF1D91" w:rsidRPr="00B86D6C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sz w:val="18"/>
                <w:szCs w:val="18"/>
              </w:rPr>
              <w:t>Fitness/Well-Being Activity</w:t>
            </w:r>
          </w:p>
          <w:p w14:paraId="34329ABB" w14:textId="5859EC72" w:rsidR="00CF1D91" w:rsidRPr="00B86D6C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60E7D3F6" wp14:editId="716BD989">
                  <wp:extent cx="994953" cy="373075"/>
                  <wp:effectExtent l="0" t="0" r="0" b="825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358" cy="38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7" w:type="dxa"/>
          </w:tcPr>
          <w:p w14:paraId="698E0330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081D4259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6587181D" wp14:editId="0AB4EAD4">
                  <wp:extent cx="577900" cy="40113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66B8E6" w14:textId="1CBE3A10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268" w:type="dxa"/>
          </w:tcPr>
          <w:p w14:paraId="38832718" w14:textId="6EA05358" w:rsidR="00CF1D91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English </w:t>
            </w:r>
          </w:p>
          <w:p w14:paraId="17AA5C32" w14:textId="75586D24" w:rsidR="00E66A1F" w:rsidRDefault="00E66A1F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Adventure Story</w:t>
            </w:r>
          </w:p>
          <w:p w14:paraId="5C600074" w14:textId="405917AF" w:rsidR="00E66A1F" w:rsidRDefault="00E66A1F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Comprehension 1</w:t>
            </w:r>
          </w:p>
          <w:p w14:paraId="577A31FE" w14:textId="77777777" w:rsidR="00B7646B" w:rsidRDefault="00B7646B" w:rsidP="003C1043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44566132" w14:textId="79954D18" w:rsidR="003C1043" w:rsidRPr="009F7BB6" w:rsidRDefault="003C1043" w:rsidP="003C104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Right click </w:t>
            </w:r>
            <w:hyperlink r:id="rId14" w:history="1">
              <w:r w:rsidR="00C848D0" w:rsidRPr="000E5C8D">
                <w:rPr>
                  <w:rStyle w:val="Hyperlink"/>
                  <w:rFonts w:ascii="Tahoma" w:hAnsi="Tahoma" w:cs="Tahoma"/>
                  <w:sz w:val="18"/>
                  <w:szCs w:val="18"/>
                </w:rPr>
                <w:t>here</w:t>
              </w:r>
            </w:hyperlink>
            <w:r w:rsidR="00C848D0"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1BB5248F" w14:textId="05D4809B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370AABC1" w14:textId="41D970A4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4DC3170C" wp14:editId="07B90F7C">
                  <wp:extent cx="577900" cy="40113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D0158A" w14:textId="764A4DAC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552" w:type="dxa"/>
          </w:tcPr>
          <w:p w14:paraId="0FADE4B2" w14:textId="60750C72" w:rsidR="00CF1D91" w:rsidRDefault="00364162" w:rsidP="000B279B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Maths </w:t>
            </w:r>
          </w:p>
          <w:p w14:paraId="056B6362" w14:textId="7CE02874" w:rsidR="00D304E6" w:rsidRDefault="00D304E6" w:rsidP="000B279B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Describe positions on a 2D grid as co-ordinates.</w:t>
            </w:r>
          </w:p>
          <w:p w14:paraId="7A781624" w14:textId="77777777" w:rsidR="00364162" w:rsidRPr="009F7BB6" w:rsidRDefault="00364162" w:rsidP="000B279B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72D667CD" w14:textId="4F3FDFAF" w:rsidR="00553F2C" w:rsidRDefault="00C848D0" w:rsidP="00C848D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Right click </w:t>
            </w:r>
            <w:hyperlink r:id="rId15" w:history="1">
              <w:r w:rsidRPr="00D304E6">
                <w:rPr>
                  <w:rStyle w:val="Hyperlink"/>
                  <w:rFonts w:ascii="Tahoma" w:hAnsi="Tahoma" w:cs="Tahoma"/>
                  <w:sz w:val="18"/>
                  <w:szCs w:val="18"/>
                </w:rPr>
                <w:t>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  <w:p w14:paraId="20D71BA3" w14:textId="076618E9" w:rsidR="00553F2C" w:rsidRPr="009F7BB6" w:rsidRDefault="00553F2C" w:rsidP="000B279B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9ACD80F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Lunch</w:t>
            </w:r>
          </w:p>
          <w:p w14:paraId="774C0125" w14:textId="0AFF22E3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78EA1995" wp14:editId="7F8D3DC9">
                  <wp:extent cx="555848" cy="453542"/>
                  <wp:effectExtent l="0" t="0" r="0" b="381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297" cy="464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07B98147" w14:textId="77777777" w:rsidR="00B86D6C" w:rsidRDefault="009D4915" w:rsidP="0076226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D4915">
              <w:rPr>
                <w:rFonts w:ascii="Tahoma" w:hAnsi="Tahoma" w:cs="Tahoma"/>
                <w:b/>
                <w:bCs/>
                <w:sz w:val="18"/>
                <w:szCs w:val="18"/>
              </w:rPr>
              <w:t>Science</w:t>
            </w:r>
          </w:p>
          <w:p w14:paraId="39D4ECD7" w14:textId="0D9ABFB4" w:rsidR="00B23F51" w:rsidRPr="00B23F51" w:rsidRDefault="00B23F51" w:rsidP="0076226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B23F51">
              <w:rPr>
                <w:rFonts w:ascii="Tahoma" w:hAnsi="Tahoma" w:cs="Tahoma"/>
                <w:sz w:val="18"/>
                <w:szCs w:val="18"/>
              </w:rPr>
              <w:t xml:space="preserve">Explore the PowerPoint about the honeybee. Draw and label a </w:t>
            </w:r>
            <w:proofErr w:type="gramStart"/>
            <w:r w:rsidRPr="00B23F51">
              <w:rPr>
                <w:rFonts w:ascii="Tahoma" w:hAnsi="Tahoma" w:cs="Tahoma"/>
                <w:sz w:val="18"/>
                <w:szCs w:val="18"/>
              </w:rPr>
              <w:t>honey-bee</w:t>
            </w:r>
            <w:proofErr w:type="gramEnd"/>
            <w:r w:rsidRPr="00B23F51">
              <w:rPr>
                <w:rFonts w:ascii="Tahoma" w:hAnsi="Tahoma" w:cs="Tahoma"/>
                <w:sz w:val="18"/>
                <w:szCs w:val="18"/>
              </w:rPr>
              <w:t xml:space="preserve">. Include Antennae, mandible, eyes, </w:t>
            </w:r>
            <w:proofErr w:type="gramStart"/>
            <w:r w:rsidRPr="00B23F51">
              <w:rPr>
                <w:rFonts w:ascii="Tahoma" w:hAnsi="Tahoma" w:cs="Tahoma"/>
                <w:sz w:val="18"/>
                <w:szCs w:val="18"/>
              </w:rPr>
              <w:t>wings</w:t>
            </w:r>
            <w:proofErr w:type="gramEnd"/>
            <w:r w:rsidRPr="00B23F51">
              <w:rPr>
                <w:rFonts w:ascii="Tahoma" w:hAnsi="Tahoma" w:cs="Tahoma"/>
                <w:sz w:val="18"/>
                <w:szCs w:val="18"/>
              </w:rPr>
              <w:t xml:space="preserve"> and legs. Underneath write information about each of the labels giving detail about what that body part is used for.</w:t>
            </w:r>
          </w:p>
        </w:tc>
        <w:tc>
          <w:tcPr>
            <w:tcW w:w="992" w:type="dxa"/>
          </w:tcPr>
          <w:p w14:paraId="3D763B96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7BD8CF9E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47A1D057" wp14:editId="25C281D5">
                  <wp:extent cx="577900" cy="40113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8ECC72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930" w:type="dxa"/>
          </w:tcPr>
          <w:p w14:paraId="50C08716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Reading</w:t>
            </w:r>
          </w:p>
          <w:p w14:paraId="0E036177" w14:textId="195A4D2F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384FBB39" wp14:editId="0981678B">
                  <wp:extent cx="482803" cy="482803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books-36966_640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832" cy="488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5533" w:rsidRPr="009F7BB6" w14:paraId="526264EB" w14:textId="32BEB9CB" w:rsidTr="00541252">
        <w:trPr>
          <w:trHeight w:val="926"/>
        </w:trPr>
        <w:tc>
          <w:tcPr>
            <w:tcW w:w="1357" w:type="dxa"/>
            <w:shd w:val="clear" w:color="auto" w:fill="E2EFD9" w:themeFill="accent6" w:themeFillTint="33"/>
          </w:tcPr>
          <w:p w14:paraId="700DA411" w14:textId="5596291B" w:rsidR="003A5533" w:rsidRPr="009F7BB6" w:rsidRDefault="003A5533" w:rsidP="003A5533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Tuesday</w:t>
            </w:r>
          </w:p>
        </w:tc>
        <w:tc>
          <w:tcPr>
            <w:tcW w:w="1669" w:type="dxa"/>
          </w:tcPr>
          <w:p w14:paraId="44621E60" w14:textId="77777777" w:rsidR="003A5533" w:rsidRPr="00B86D6C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sz w:val="18"/>
                <w:szCs w:val="18"/>
              </w:rPr>
              <w:t>Fitness/Well-Being Activity</w:t>
            </w:r>
          </w:p>
          <w:p w14:paraId="565C0D45" w14:textId="7061F7DD" w:rsidR="003A5533" w:rsidRPr="00B86D6C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796EC960" wp14:editId="2A305DE4">
                  <wp:extent cx="994953" cy="373075"/>
                  <wp:effectExtent l="0" t="0" r="0" b="825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358" cy="38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7" w:type="dxa"/>
          </w:tcPr>
          <w:p w14:paraId="59A175C5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2475FBE4" w14:textId="222FED98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23BAB0B2" wp14:editId="4C195349">
                  <wp:extent cx="577900" cy="40113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43DD8732" w14:textId="390046A9" w:rsidR="003A5533" w:rsidRPr="009F7BB6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English </w:t>
            </w:r>
          </w:p>
          <w:p w14:paraId="36C8C173" w14:textId="77777777" w:rsidR="000E5C8D" w:rsidRDefault="000E5C8D" w:rsidP="000E5C8D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Adventure Story</w:t>
            </w:r>
          </w:p>
          <w:p w14:paraId="4EB23876" w14:textId="22733467" w:rsidR="000E5C8D" w:rsidRDefault="000E5C8D" w:rsidP="000E5C8D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Comprehension 2</w:t>
            </w:r>
          </w:p>
          <w:p w14:paraId="59790AA4" w14:textId="77777777" w:rsidR="00A450B1" w:rsidRDefault="00A450B1" w:rsidP="00A450B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447FA70F" w14:textId="3BFA0E83" w:rsidR="003A5533" w:rsidRPr="009F7BB6" w:rsidRDefault="00C848D0" w:rsidP="00C848D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Right click </w:t>
            </w:r>
            <w:hyperlink r:id="rId20" w:history="1">
              <w:r w:rsidRPr="000E5C8D">
                <w:rPr>
                  <w:rStyle w:val="Hyperlink"/>
                  <w:rFonts w:ascii="Tahoma" w:hAnsi="Tahoma" w:cs="Tahoma"/>
                  <w:sz w:val="18"/>
                  <w:szCs w:val="18"/>
                </w:rPr>
                <w:t>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40CD6B85" w14:textId="40DB9F6B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5D4D1BEA" w14:textId="23A2AB6E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329753D5" wp14:editId="7277E70C">
                  <wp:extent cx="577900" cy="40113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2" w:type="dxa"/>
          </w:tcPr>
          <w:p w14:paraId="3FC94D2C" w14:textId="77777777" w:rsidR="00DE3E2B" w:rsidRPr="009F7BB6" w:rsidRDefault="00DE3E2B" w:rsidP="00DE3E2B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Maths </w:t>
            </w:r>
          </w:p>
          <w:p w14:paraId="52454515" w14:textId="238D9DE2" w:rsidR="00AE7B3F" w:rsidRPr="003C2C66" w:rsidRDefault="003C2C66" w:rsidP="00DE3E2B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3C2C66">
              <w:rPr>
                <w:rFonts w:ascii="Tahoma" w:hAnsi="Tahoma" w:cs="Tahoma"/>
                <w:b/>
                <w:bCs/>
                <w:sz w:val="18"/>
                <w:szCs w:val="18"/>
              </w:rPr>
              <w:t>Investigate a problem, describing coordinates</w:t>
            </w:r>
          </w:p>
          <w:p w14:paraId="0AEEB5B4" w14:textId="77777777" w:rsidR="003C2C66" w:rsidRPr="009F7BB6" w:rsidRDefault="003C2C66" w:rsidP="00DE3E2B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7234C1C9" w14:textId="303A1499" w:rsidR="00643650" w:rsidRPr="009F7BB6" w:rsidRDefault="00C848D0" w:rsidP="00C848D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Right click </w:t>
            </w:r>
            <w:hyperlink r:id="rId21" w:history="1">
              <w:r w:rsidRPr="003C2C66">
                <w:rPr>
                  <w:rStyle w:val="Hyperlink"/>
                  <w:rFonts w:ascii="Tahoma" w:hAnsi="Tahoma" w:cs="Tahoma"/>
                  <w:sz w:val="18"/>
                  <w:szCs w:val="18"/>
                </w:rPr>
                <w:t>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07004260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Lunch</w:t>
            </w:r>
          </w:p>
          <w:p w14:paraId="6CFB3DCB" w14:textId="2FFF032A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65293520" wp14:editId="78E808C7">
                  <wp:extent cx="555848" cy="453542"/>
                  <wp:effectExtent l="0" t="0" r="0" b="381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297" cy="464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79CABCCE" w14:textId="77777777" w:rsidR="003A5533" w:rsidRPr="00D67A11" w:rsidRDefault="00D67A11" w:rsidP="00C33E36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D67A11">
              <w:rPr>
                <w:rFonts w:ascii="Tahoma" w:hAnsi="Tahoma" w:cs="Tahoma"/>
                <w:b/>
                <w:bCs/>
                <w:sz w:val="18"/>
                <w:szCs w:val="18"/>
              </w:rPr>
              <w:t>PSHE</w:t>
            </w:r>
          </w:p>
          <w:p w14:paraId="3CEB4594" w14:textId="77777777" w:rsidR="00D67A11" w:rsidRDefault="00D67A11" w:rsidP="00C33E36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D67A11">
              <w:rPr>
                <w:rFonts w:ascii="Tahoma" w:hAnsi="Tahoma" w:cs="Tahoma"/>
                <w:sz w:val="18"/>
                <w:szCs w:val="18"/>
              </w:rPr>
              <w:t>Create a poster encouraging people to help save bees. Include information you have researched.</w:t>
            </w:r>
          </w:p>
          <w:p w14:paraId="5730D411" w14:textId="77777777" w:rsidR="00BE7B10" w:rsidRDefault="00BE7B10" w:rsidP="00C33E36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Use this website to help you: </w:t>
            </w:r>
          </w:p>
          <w:p w14:paraId="7D7E85A9" w14:textId="656F8305" w:rsidR="00BE7B10" w:rsidRPr="009F7BB6" w:rsidRDefault="00387772" w:rsidP="00C33E36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hyperlink r:id="rId22" w:history="1">
              <w:r w:rsidR="00BE7B10" w:rsidRPr="00443A0A">
                <w:rPr>
                  <w:rStyle w:val="Hyperlink"/>
                  <w:rFonts w:ascii="Tahoma" w:hAnsi="Tahoma" w:cs="Tahoma"/>
                  <w:sz w:val="18"/>
                  <w:szCs w:val="18"/>
                </w:rPr>
                <w:t>http://www.saveourbees.org.uk/</w:t>
              </w:r>
            </w:hyperlink>
            <w:r w:rsidR="00BE7B10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</w:tc>
        <w:tc>
          <w:tcPr>
            <w:tcW w:w="992" w:type="dxa"/>
          </w:tcPr>
          <w:p w14:paraId="31FB9542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79DA9A67" w14:textId="1B99C664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755CB3C1" wp14:editId="0068F39F">
                  <wp:extent cx="577900" cy="40113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0" w:type="dxa"/>
          </w:tcPr>
          <w:p w14:paraId="71AF66AA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Reading</w:t>
            </w:r>
          </w:p>
          <w:p w14:paraId="59EA76FD" w14:textId="710279F2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070D323A" wp14:editId="204C918C">
                  <wp:extent cx="482803" cy="482803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books-36966_640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832" cy="488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5533" w:rsidRPr="009F7BB6" w14:paraId="64578908" w14:textId="12E3A460" w:rsidTr="00541252">
        <w:trPr>
          <w:trHeight w:val="889"/>
        </w:trPr>
        <w:tc>
          <w:tcPr>
            <w:tcW w:w="1357" w:type="dxa"/>
            <w:shd w:val="clear" w:color="auto" w:fill="E2EFD9" w:themeFill="accent6" w:themeFillTint="33"/>
          </w:tcPr>
          <w:p w14:paraId="23C65CD2" w14:textId="7B06C415" w:rsidR="003A5533" w:rsidRPr="009F7BB6" w:rsidRDefault="003A5533" w:rsidP="003A5533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Wednesday</w:t>
            </w:r>
          </w:p>
        </w:tc>
        <w:tc>
          <w:tcPr>
            <w:tcW w:w="1669" w:type="dxa"/>
          </w:tcPr>
          <w:p w14:paraId="36C28A88" w14:textId="77777777" w:rsidR="003A5533" w:rsidRPr="00B86D6C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sz w:val="18"/>
                <w:szCs w:val="18"/>
              </w:rPr>
              <w:t>Fitness/Well-Being Activity</w:t>
            </w:r>
          </w:p>
          <w:p w14:paraId="0BE3A8C7" w14:textId="60A6B24E" w:rsidR="003A5533" w:rsidRPr="00B86D6C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7613390B" wp14:editId="5A804B9D">
                  <wp:extent cx="994953" cy="373075"/>
                  <wp:effectExtent l="0" t="0" r="0" b="825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358" cy="38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7" w:type="dxa"/>
          </w:tcPr>
          <w:p w14:paraId="029D0153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37CE8E85" w14:textId="5C486C8C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617914D2" wp14:editId="7D20A496">
                  <wp:extent cx="577900" cy="40113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0CA02ADB" w14:textId="5AA38AE6" w:rsidR="003A5533" w:rsidRPr="009F7BB6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English </w:t>
            </w:r>
          </w:p>
          <w:p w14:paraId="7798D57E" w14:textId="6C892C7A" w:rsidR="003A5533" w:rsidRPr="00AD7D0C" w:rsidRDefault="00AD7D0C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Identify Key Features</w:t>
            </w:r>
          </w:p>
          <w:p w14:paraId="1EADCAB8" w14:textId="77777777" w:rsidR="00A450B1" w:rsidRDefault="00A450B1" w:rsidP="00A450B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4D2278CE" w14:textId="6F2BE46A" w:rsidR="003A5533" w:rsidRPr="009F7BB6" w:rsidRDefault="00C848D0" w:rsidP="00C848D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Right click </w:t>
            </w:r>
            <w:hyperlink r:id="rId23" w:history="1">
              <w:r w:rsidRPr="00AD7D0C">
                <w:rPr>
                  <w:rStyle w:val="Hyperlink"/>
                  <w:rFonts w:ascii="Tahoma" w:hAnsi="Tahoma" w:cs="Tahoma"/>
                  <w:sz w:val="18"/>
                  <w:szCs w:val="18"/>
                </w:rPr>
                <w:t>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5C35EDB7" w14:textId="7038C675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0A3E4EF3" w14:textId="1BED7666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7FE3F6A0" wp14:editId="67795494">
                  <wp:extent cx="577900" cy="40113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2" w:type="dxa"/>
          </w:tcPr>
          <w:p w14:paraId="52CA7F36" w14:textId="5EDAF4BC" w:rsidR="004A4447" w:rsidRDefault="004A4447" w:rsidP="004A4447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Maths </w:t>
            </w:r>
          </w:p>
          <w:p w14:paraId="17D66A77" w14:textId="48C017F0" w:rsidR="00F66BAD" w:rsidRDefault="00CF788F" w:rsidP="004A4447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P</w:t>
            </w:r>
            <w:r w:rsidRPr="00CF788F">
              <w:rPr>
                <w:rFonts w:ascii="Tahoma" w:hAnsi="Tahoma" w:cs="Tahoma"/>
                <w:b/>
                <w:bCs/>
                <w:sz w:val="18"/>
                <w:szCs w:val="18"/>
              </w:rPr>
              <w:t>lot specified points and draw sides</w:t>
            </w:r>
          </w:p>
          <w:p w14:paraId="0C63303A" w14:textId="77777777" w:rsidR="00CF788F" w:rsidRPr="009F7BB6" w:rsidRDefault="00CF788F" w:rsidP="004A4447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14:paraId="13677076" w14:textId="6150A181" w:rsidR="003A5533" w:rsidRPr="00B86D6C" w:rsidRDefault="00C848D0" w:rsidP="00C848D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Right click </w:t>
            </w:r>
            <w:hyperlink r:id="rId24" w:history="1">
              <w:r w:rsidRPr="00CF788F">
                <w:rPr>
                  <w:rStyle w:val="Hyperlink"/>
                  <w:rFonts w:ascii="Tahoma" w:hAnsi="Tahoma" w:cs="Tahoma"/>
                  <w:sz w:val="18"/>
                  <w:szCs w:val="18"/>
                </w:rPr>
                <w:t>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681E701F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Lunch</w:t>
            </w:r>
          </w:p>
          <w:p w14:paraId="02520A7B" w14:textId="72C03C6F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53DB7319" wp14:editId="24DB5AD4">
                  <wp:extent cx="555848" cy="453542"/>
                  <wp:effectExtent l="0" t="0" r="0" b="381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297" cy="464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22C0EE31" w14:textId="77777777" w:rsidR="004F51D0" w:rsidRPr="009D4915" w:rsidRDefault="009D4915" w:rsidP="009B71CA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D4915">
              <w:rPr>
                <w:rFonts w:ascii="Tahoma" w:hAnsi="Tahoma" w:cs="Tahoma"/>
                <w:b/>
                <w:bCs/>
                <w:sz w:val="18"/>
                <w:szCs w:val="18"/>
              </w:rPr>
              <w:t>Art and Design</w:t>
            </w:r>
          </w:p>
          <w:p w14:paraId="2068B939" w14:textId="0B87F56E" w:rsidR="009D4915" w:rsidRPr="009F7BB6" w:rsidRDefault="009D4915" w:rsidP="009B71CA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D4915">
              <w:rPr>
                <w:rFonts w:ascii="Tahoma" w:hAnsi="Tahoma" w:cs="Tahoma"/>
                <w:sz w:val="18"/>
                <w:szCs w:val="18"/>
              </w:rPr>
              <w:t>Create a painting/sketch of a bumblebee. You choose what materials you want to use to create your picture. E.G. sketch of a bee on a flower, painting of a bee using watercolour.</w:t>
            </w:r>
            <w:r w:rsidR="009C4784">
              <w:rPr>
                <w:rFonts w:ascii="Tahoma" w:hAnsi="Tahoma" w:cs="Tahoma"/>
                <w:sz w:val="18"/>
                <w:szCs w:val="18"/>
              </w:rPr>
              <w:t xml:space="preserve"> It would be great, if you used a range of </w:t>
            </w:r>
            <w:r w:rsidR="00461E30">
              <w:rPr>
                <w:rFonts w:ascii="Tahoma" w:hAnsi="Tahoma" w:cs="Tahoma"/>
                <w:sz w:val="18"/>
                <w:szCs w:val="18"/>
              </w:rPr>
              <w:t>different textures!</w:t>
            </w:r>
          </w:p>
        </w:tc>
        <w:tc>
          <w:tcPr>
            <w:tcW w:w="992" w:type="dxa"/>
          </w:tcPr>
          <w:p w14:paraId="5556BBA7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6C967D73" w14:textId="7B69EBE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298BFD46" wp14:editId="7A801FBF">
                  <wp:extent cx="577900" cy="40113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0" w:type="dxa"/>
          </w:tcPr>
          <w:p w14:paraId="377F020D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Reading</w:t>
            </w:r>
          </w:p>
          <w:p w14:paraId="4225AFE5" w14:textId="1E7E8E82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782DC646" wp14:editId="0F1C5C5A">
                  <wp:extent cx="482803" cy="482803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books-36966_640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832" cy="488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5533" w:rsidRPr="009F7BB6" w14:paraId="5E60C980" w14:textId="3AD9C6CC" w:rsidTr="00541252">
        <w:trPr>
          <w:trHeight w:val="291"/>
        </w:trPr>
        <w:tc>
          <w:tcPr>
            <w:tcW w:w="1357" w:type="dxa"/>
            <w:shd w:val="clear" w:color="auto" w:fill="E2EFD9" w:themeFill="accent6" w:themeFillTint="33"/>
          </w:tcPr>
          <w:p w14:paraId="0D30D33F" w14:textId="7610BF2E" w:rsidR="003A5533" w:rsidRPr="009F7BB6" w:rsidRDefault="003A5533" w:rsidP="003A5533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Thursday</w:t>
            </w:r>
          </w:p>
        </w:tc>
        <w:tc>
          <w:tcPr>
            <w:tcW w:w="1669" w:type="dxa"/>
          </w:tcPr>
          <w:p w14:paraId="7D8D00F9" w14:textId="77777777" w:rsidR="003A5533" w:rsidRPr="00B86D6C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sz w:val="18"/>
                <w:szCs w:val="18"/>
              </w:rPr>
              <w:t>Fitness/Well-Being Activity</w:t>
            </w:r>
          </w:p>
          <w:p w14:paraId="2524DB79" w14:textId="313D1B50" w:rsidR="003A5533" w:rsidRPr="00B86D6C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104D9BCA" wp14:editId="0C5E520D">
                  <wp:extent cx="994953" cy="373075"/>
                  <wp:effectExtent l="0" t="0" r="0" b="825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358" cy="38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7" w:type="dxa"/>
          </w:tcPr>
          <w:p w14:paraId="685708B3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120484A8" w14:textId="6DF59EC1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02D84941" wp14:editId="3E7EEEE5">
                  <wp:extent cx="577900" cy="40113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57874CE9" w14:textId="788DDBC0" w:rsidR="003A5533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English</w:t>
            </w:r>
          </w:p>
          <w:p w14:paraId="7C9E7DC7" w14:textId="20D38F40" w:rsidR="003A5533" w:rsidRPr="009F7BB6" w:rsidRDefault="00CB713C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Pronouns</w:t>
            </w:r>
          </w:p>
          <w:p w14:paraId="1C65E4A3" w14:textId="77777777" w:rsidR="003A5533" w:rsidRDefault="003A5533" w:rsidP="00A450B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0148D6CD" w14:textId="2429F44C" w:rsidR="00563536" w:rsidRPr="009F7BB6" w:rsidRDefault="00C848D0" w:rsidP="00A450B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Right click </w:t>
            </w:r>
            <w:hyperlink r:id="rId25" w:history="1">
              <w:r w:rsidRPr="00CB713C">
                <w:rPr>
                  <w:rStyle w:val="Hyperlink"/>
                  <w:rFonts w:ascii="Tahoma" w:hAnsi="Tahoma" w:cs="Tahoma"/>
                  <w:sz w:val="18"/>
                  <w:szCs w:val="18"/>
                </w:rPr>
                <w:t>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39517708" w14:textId="3E814BE1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5261D063" w14:textId="055030D2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706DA3A1" wp14:editId="392B524C">
                  <wp:extent cx="577900" cy="40113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2" w:type="dxa"/>
          </w:tcPr>
          <w:p w14:paraId="71E8F04F" w14:textId="44358FAC" w:rsidR="006B0043" w:rsidRDefault="006B0043" w:rsidP="006B004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Maths </w:t>
            </w:r>
          </w:p>
          <w:p w14:paraId="0C70A359" w14:textId="391C5E17" w:rsidR="00394AA1" w:rsidRDefault="008B0B51" w:rsidP="006B004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Step 1: D</w:t>
            </w:r>
            <w:r w:rsidRPr="008B0B51">
              <w:rPr>
                <w:rFonts w:ascii="Tahoma" w:hAnsi="Tahoma" w:cs="Tahoma"/>
                <w:b/>
                <w:bCs/>
                <w:sz w:val="18"/>
                <w:szCs w:val="18"/>
              </w:rPr>
              <w:t>escribe movements between positions</w:t>
            </w:r>
          </w:p>
          <w:p w14:paraId="10526CCE" w14:textId="77777777" w:rsidR="008B0B51" w:rsidRPr="009F7BB6" w:rsidRDefault="008B0B51" w:rsidP="006B004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14:paraId="0D843804" w14:textId="2983044C" w:rsidR="003A5533" w:rsidRPr="009F7BB6" w:rsidRDefault="00C848D0" w:rsidP="00B86D6C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Right click </w:t>
            </w:r>
            <w:hyperlink r:id="rId26" w:history="1">
              <w:r w:rsidRPr="008B0B51">
                <w:rPr>
                  <w:rStyle w:val="Hyperlink"/>
                  <w:rFonts w:ascii="Tahoma" w:hAnsi="Tahoma" w:cs="Tahoma"/>
                  <w:sz w:val="18"/>
                  <w:szCs w:val="18"/>
                </w:rPr>
                <w:t>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4BCC5D47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Lunch</w:t>
            </w:r>
          </w:p>
          <w:p w14:paraId="2465A0F6" w14:textId="7A234CD9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37481BCA" wp14:editId="645EF111">
                  <wp:extent cx="555848" cy="453542"/>
                  <wp:effectExtent l="0" t="0" r="0" b="381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297" cy="464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16F9AEEC" w14:textId="77777777" w:rsidR="00B849DA" w:rsidRDefault="00B849DA" w:rsidP="00B849DA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TTRockstars</w:t>
            </w:r>
            <w:proofErr w:type="spellEnd"/>
            <w:r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 Time!</w:t>
            </w:r>
          </w:p>
          <w:p w14:paraId="03B84185" w14:textId="77777777" w:rsidR="00B849DA" w:rsidRDefault="00B849DA" w:rsidP="00B849DA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14:paraId="686D3BBD" w14:textId="7E6058AD" w:rsidR="00B849DA" w:rsidRDefault="00B849DA" w:rsidP="00B849DA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Can you beat your response time and accuracy?</w:t>
            </w:r>
          </w:p>
          <w:p w14:paraId="3F92D0C8" w14:textId="77777777" w:rsidR="00B849DA" w:rsidRDefault="00B849DA" w:rsidP="00B849DA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69DCB6FC" w14:textId="470CE7EE" w:rsidR="00DF2382" w:rsidRPr="009F7BB6" w:rsidRDefault="00676C16" w:rsidP="00DD4527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</w:tc>
        <w:tc>
          <w:tcPr>
            <w:tcW w:w="992" w:type="dxa"/>
          </w:tcPr>
          <w:p w14:paraId="204EE0DE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5364D589" w14:textId="0D156F81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0A636CF3" wp14:editId="23576BE3">
                  <wp:extent cx="577900" cy="40113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0" w:type="dxa"/>
          </w:tcPr>
          <w:p w14:paraId="16370CE3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Reading</w:t>
            </w:r>
          </w:p>
          <w:p w14:paraId="4FAC5B72" w14:textId="58F6186F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74144E76" wp14:editId="4A12F389">
                  <wp:extent cx="482803" cy="482803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books-36966_640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832" cy="488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5533" w:rsidRPr="009F7BB6" w14:paraId="279B7696" w14:textId="223D0E5D" w:rsidTr="00541252">
        <w:trPr>
          <w:trHeight w:val="889"/>
        </w:trPr>
        <w:tc>
          <w:tcPr>
            <w:tcW w:w="1357" w:type="dxa"/>
            <w:shd w:val="clear" w:color="auto" w:fill="E2EFD9" w:themeFill="accent6" w:themeFillTint="33"/>
          </w:tcPr>
          <w:p w14:paraId="421F2072" w14:textId="287A6908" w:rsidR="003A5533" w:rsidRPr="009F7BB6" w:rsidRDefault="003A5533" w:rsidP="003A5533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Friday</w:t>
            </w:r>
          </w:p>
        </w:tc>
        <w:tc>
          <w:tcPr>
            <w:tcW w:w="1669" w:type="dxa"/>
          </w:tcPr>
          <w:p w14:paraId="1DEBAB8C" w14:textId="77777777" w:rsidR="003A5533" w:rsidRPr="00B86D6C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sz w:val="18"/>
                <w:szCs w:val="18"/>
              </w:rPr>
              <w:t>Fitness/Well-Being Activity</w:t>
            </w:r>
          </w:p>
          <w:p w14:paraId="3F2C934D" w14:textId="07071E7A" w:rsidR="003A5533" w:rsidRPr="00B86D6C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3728E77E" wp14:editId="374596F4">
                  <wp:extent cx="994953" cy="373075"/>
                  <wp:effectExtent l="0" t="0" r="0" b="825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358" cy="38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7" w:type="dxa"/>
          </w:tcPr>
          <w:p w14:paraId="1B0E66E2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2C1BBB4E" w14:textId="788262E4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3D18AE1A" wp14:editId="76DBFD39">
                  <wp:extent cx="577900" cy="40113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7179958E" w14:textId="15DBDF47" w:rsidR="003A5533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English </w:t>
            </w:r>
          </w:p>
          <w:p w14:paraId="2F1175B2" w14:textId="212D2D6E" w:rsidR="006A13DF" w:rsidRPr="009F7BB6" w:rsidRDefault="006A13DF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Write an Adventure Story!</w:t>
            </w:r>
          </w:p>
          <w:p w14:paraId="07D39094" w14:textId="77777777" w:rsidR="008E499C" w:rsidRDefault="008E499C" w:rsidP="008E499C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5D3DEA00" w14:textId="423211A6" w:rsidR="003A5533" w:rsidRPr="009F7BB6" w:rsidRDefault="008E499C" w:rsidP="008E499C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lastRenderedPageBreak/>
              <w:t xml:space="preserve"> </w:t>
            </w:r>
            <w:r w:rsidR="00C848D0">
              <w:rPr>
                <w:rFonts w:ascii="Tahoma" w:hAnsi="Tahoma" w:cs="Tahoma"/>
                <w:sz w:val="18"/>
                <w:szCs w:val="18"/>
              </w:rPr>
              <w:t xml:space="preserve">Right click </w:t>
            </w:r>
            <w:hyperlink r:id="rId27" w:history="1">
              <w:r w:rsidR="00C848D0" w:rsidRPr="006A13DF">
                <w:rPr>
                  <w:rStyle w:val="Hyperlink"/>
                  <w:rFonts w:ascii="Tahoma" w:hAnsi="Tahoma" w:cs="Tahoma"/>
                  <w:sz w:val="18"/>
                  <w:szCs w:val="18"/>
                </w:rPr>
                <w:t>here</w:t>
              </w:r>
            </w:hyperlink>
            <w:r w:rsidR="00C848D0"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49AEDAD6" w14:textId="626524B4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lastRenderedPageBreak/>
              <w:t>Break</w:t>
            </w:r>
          </w:p>
          <w:p w14:paraId="3EED5A01" w14:textId="540E25F9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3DD3A051" wp14:editId="7ABA1B9D">
                  <wp:extent cx="577900" cy="40113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2" w:type="dxa"/>
          </w:tcPr>
          <w:p w14:paraId="78BA1E52" w14:textId="77777777" w:rsidR="00394AA1" w:rsidRPr="009F7BB6" w:rsidRDefault="00394AA1" w:rsidP="00394AA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Maths </w:t>
            </w:r>
          </w:p>
          <w:p w14:paraId="5964DF1B" w14:textId="7B48438B" w:rsidR="008B0B51" w:rsidRDefault="008B0B51" w:rsidP="008B0B5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Step 2: D</w:t>
            </w:r>
            <w:r w:rsidRPr="008B0B51">
              <w:rPr>
                <w:rFonts w:ascii="Tahoma" w:hAnsi="Tahoma" w:cs="Tahoma"/>
                <w:b/>
                <w:bCs/>
                <w:sz w:val="18"/>
                <w:szCs w:val="18"/>
              </w:rPr>
              <w:t>escribe movements between positions</w:t>
            </w:r>
          </w:p>
          <w:p w14:paraId="195EEF9D" w14:textId="6A1B1839" w:rsidR="00394AA1" w:rsidRPr="009F7BB6" w:rsidRDefault="00394AA1" w:rsidP="00394AA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14:paraId="32A2BAD2" w14:textId="5471FAA8" w:rsidR="003A5533" w:rsidRPr="009F7BB6" w:rsidRDefault="00C848D0" w:rsidP="00445A46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lastRenderedPageBreak/>
              <w:t xml:space="preserve">Right click </w:t>
            </w:r>
            <w:hyperlink r:id="rId28" w:history="1">
              <w:r w:rsidRPr="00515ABE">
                <w:rPr>
                  <w:rStyle w:val="Hyperlink"/>
                  <w:rFonts w:ascii="Tahoma" w:hAnsi="Tahoma" w:cs="Tahoma"/>
                  <w:sz w:val="18"/>
                  <w:szCs w:val="18"/>
                </w:rPr>
                <w:t>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</w:p>
        </w:tc>
        <w:tc>
          <w:tcPr>
            <w:tcW w:w="1134" w:type="dxa"/>
          </w:tcPr>
          <w:p w14:paraId="7B2DB267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lastRenderedPageBreak/>
              <w:t>Lunch</w:t>
            </w:r>
          </w:p>
          <w:p w14:paraId="27E5D7B1" w14:textId="23220A0A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6BE7D568" wp14:editId="37F2E454">
                  <wp:extent cx="555848" cy="453542"/>
                  <wp:effectExtent l="0" t="0" r="0" b="381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297" cy="464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552A6E8D" w14:textId="38FDB5C7" w:rsidR="00B849DA" w:rsidRPr="009D4915" w:rsidRDefault="00B849DA" w:rsidP="00B849DA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Computing Session 1</w:t>
            </w:r>
          </w:p>
          <w:p w14:paraId="57DFEFF0" w14:textId="6F66FE1A" w:rsidR="00B849DA" w:rsidRDefault="00B849DA" w:rsidP="00B849DA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Can you </w:t>
            </w:r>
            <w:r w:rsidRPr="00B849DA">
              <w:rPr>
                <w:rFonts w:ascii="Tahoma" w:hAnsi="Tahoma" w:cs="Tahoma"/>
                <w:b/>
                <w:bCs/>
                <w:sz w:val="18"/>
                <w:szCs w:val="18"/>
              </w:rPr>
              <w:t>create the first level</w:t>
            </w:r>
            <w:r>
              <w:rPr>
                <w:rFonts w:ascii="Tahoma" w:hAnsi="Tahoma" w:cs="Tahoma"/>
                <w:sz w:val="18"/>
                <w:szCs w:val="18"/>
              </w:rPr>
              <w:t xml:space="preserve"> of a bee-themed game on Purple Mash using ‘2DIY3D’ (the Purple Mash game creation program)?</w:t>
            </w:r>
          </w:p>
          <w:p w14:paraId="5D2F28E0" w14:textId="77777777" w:rsidR="00B849DA" w:rsidRDefault="00B849DA" w:rsidP="00B849DA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37906D21" w14:textId="4504A66D" w:rsidR="00192E5E" w:rsidRPr="00192E5E" w:rsidRDefault="00B849DA" w:rsidP="00B849DA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Use the videos section to help you make your game. Make sure you edit the ‘red baddies’ to become bees – you can find the picture under ‘minibeasts’ when searching for a new image.</w:t>
            </w:r>
          </w:p>
        </w:tc>
        <w:tc>
          <w:tcPr>
            <w:tcW w:w="992" w:type="dxa"/>
          </w:tcPr>
          <w:p w14:paraId="6BD2B37C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lastRenderedPageBreak/>
              <w:t>Break</w:t>
            </w:r>
          </w:p>
          <w:p w14:paraId="3AB75DEF" w14:textId="0D3C9BF4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69379583" wp14:editId="146FB36F">
                  <wp:extent cx="577900" cy="40113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0" w:type="dxa"/>
          </w:tcPr>
          <w:p w14:paraId="106D2441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Reading</w:t>
            </w:r>
          </w:p>
          <w:p w14:paraId="1B5CD97C" w14:textId="46148DEE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1D95C5C5" wp14:editId="15D0D609">
                  <wp:extent cx="482803" cy="482803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books-36966_640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832" cy="488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C28629" w14:textId="77777777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  <w:sz w:val="16"/>
          <w:szCs w:val="16"/>
        </w:rPr>
      </w:pPr>
    </w:p>
    <w:p w14:paraId="51FF9919" w14:textId="77777777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  <w:sz w:val="16"/>
          <w:szCs w:val="16"/>
        </w:rPr>
      </w:pPr>
    </w:p>
    <w:p w14:paraId="24881B9B" w14:textId="77777777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  <w:sz w:val="16"/>
          <w:szCs w:val="16"/>
        </w:rPr>
      </w:pPr>
    </w:p>
    <w:p w14:paraId="60CA5F6A" w14:textId="2146EAC0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</w:rPr>
      </w:pPr>
      <w:r w:rsidRPr="009F7BB6">
        <w:rPr>
          <w:rFonts w:ascii="Tahoma" w:hAnsi="Tahoma" w:cs="Tahoma"/>
          <w:b/>
          <w:bCs/>
          <w:color w:val="FF0000"/>
        </w:rPr>
        <w:t xml:space="preserve">For the Fitness/Well-Being activity, follow the Joe Wicks daily workout or go to </w:t>
      </w:r>
      <w:hyperlink r:id="rId29" w:history="1">
        <w:r w:rsidRPr="009F7BB6">
          <w:rPr>
            <w:rStyle w:val="Hyperlink"/>
            <w:rFonts w:ascii="Tahoma" w:hAnsi="Tahoma" w:cs="Tahoma"/>
            <w:b/>
            <w:bCs/>
            <w:color w:val="FF0000"/>
          </w:rPr>
          <w:t>https://stnicholas-closure.weebly.com/keep-active-st-nics.html</w:t>
        </w:r>
      </w:hyperlink>
      <w:r w:rsidRPr="009F7BB6">
        <w:rPr>
          <w:rFonts w:ascii="Tahoma" w:hAnsi="Tahoma" w:cs="Tahoma"/>
          <w:b/>
          <w:bCs/>
          <w:color w:val="FF0000"/>
        </w:rPr>
        <w:t xml:space="preserve"> to choose an activity.</w:t>
      </w:r>
    </w:p>
    <w:p w14:paraId="38A88917" w14:textId="77777777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</w:rPr>
      </w:pPr>
    </w:p>
    <w:p w14:paraId="4EBB5779" w14:textId="26561BEE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002060"/>
        </w:rPr>
      </w:pPr>
      <w:r w:rsidRPr="009F7BB6">
        <w:rPr>
          <w:rFonts w:ascii="Tahoma" w:hAnsi="Tahoma" w:cs="Tahoma"/>
          <w:b/>
          <w:bCs/>
          <w:color w:val="002060"/>
        </w:rPr>
        <w:t>During Break time, if the weather is nice outside, do some outdoor exercise. If the weather is not so good, they could do some mindfulness colouring</w:t>
      </w:r>
      <w:r w:rsidR="009F7BB6" w:rsidRPr="009F7BB6">
        <w:rPr>
          <w:rFonts w:ascii="Tahoma" w:hAnsi="Tahoma" w:cs="Tahoma"/>
          <w:b/>
          <w:bCs/>
          <w:color w:val="002060"/>
        </w:rPr>
        <w:t xml:space="preserve"> from </w:t>
      </w:r>
      <w:hyperlink r:id="rId30" w:history="1">
        <w:r w:rsidR="009F7BB6" w:rsidRPr="009F7BB6">
          <w:rPr>
            <w:rStyle w:val="Hyperlink"/>
            <w:rFonts w:ascii="Tahoma" w:hAnsi="Tahoma" w:cs="Tahoma"/>
            <w:sz w:val="18"/>
            <w:szCs w:val="18"/>
          </w:rPr>
          <w:t>https://stnicholas-closure.weebly.com/family-time.html</w:t>
        </w:r>
      </w:hyperlink>
      <w:r w:rsidR="009F7BB6" w:rsidRPr="009F7BB6">
        <w:rPr>
          <w:rFonts w:ascii="Tahoma" w:hAnsi="Tahoma" w:cs="Tahoma"/>
          <w:sz w:val="18"/>
          <w:szCs w:val="18"/>
        </w:rPr>
        <w:t>.</w:t>
      </w:r>
      <w:r w:rsidR="009F7BB6" w:rsidRPr="009F7BB6">
        <w:rPr>
          <w:rFonts w:ascii="Tahoma" w:hAnsi="Tahoma" w:cs="Tahoma"/>
          <w:b/>
          <w:bCs/>
          <w:sz w:val="18"/>
          <w:szCs w:val="18"/>
        </w:rPr>
        <w:t xml:space="preserve"> </w:t>
      </w:r>
    </w:p>
    <w:p w14:paraId="783FA52F" w14:textId="3CB0E93F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002060"/>
        </w:rPr>
      </w:pPr>
    </w:p>
    <w:p w14:paraId="69F0E263" w14:textId="20865C1C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7030A0"/>
        </w:rPr>
      </w:pPr>
      <w:r w:rsidRPr="009F7BB6">
        <w:rPr>
          <w:rFonts w:ascii="Tahoma" w:hAnsi="Tahoma" w:cs="Tahoma"/>
          <w:b/>
          <w:bCs/>
          <w:color w:val="7030A0"/>
        </w:rPr>
        <w:t>If you are not able to print at home, please feel free to</w:t>
      </w:r>
      <w:r w:rsidR="00B65441">
        <w:rPr>
          <w:rFonts w:ascii="Tahoma" w:hAnsi="Tahoma" w:cs="Tahoma"/>
          <w:b/>
          <w:bCs/>
          <w:color w:val="7030A0"/>
        </w:rPr>
        <w:t xml:space="preserve"> write out and</w:t>
      </w:r>
      <w:r w:rsidRPr="009F7BB6">
        <w:rPr>
          <w:rFonts w:ascii="Tahoma" w:hAnsi="Tahoma" w:cs="Tahoma"/>
          <w:b/>
          <w:bCs/>
          <w:color w:val="7030A0"/>
        </w:rPr>
        <w:t xml:space="preserve"> complete on paper.</w:t>
      </w:r>
    </w:p>
    <w:p w14:paraId="0417A15D" w14:textId="77777777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  <w:sz w:val="16"/>
          <w:szCs w:val="16"/>
        </w:rPr>
      </w:pPr>
    </w:p>
    <w:p w14:paraId="0A708408" w14:textId="242686F3" w:rsidR="00AA520D" w:rsidRPr="009F7BB6" w:rsidRDefault="00AA520D">
      <w:pPr>
        <w:rPr>
          <w:rFonts w:ascii="Tahoma" w:hAnsi="Tahoma" w:cs="Tahoma"/>
          <w:sz w:val="18"/>
          <w:szCs w:val="18"/>
        </w:rPr>
      </w:pPr>
    </w:p>
    <w:sectPr w:rsidR="00AA520D" w:rsidRPr="009F7BB6" w:rsidSect="00CF1D91">
      <w:headerReference w:type="default" r:id="rId31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EEE6D4" w14:textId="77777777" w:rsidR="001C56E0" w:rsidRDefault="001C56E0" w:rsidP="00CF1D91">
      <w:pPr>
        <w:spacing w:after="0" w:line="240" w:lineRule="auto"/>
      </w:pPr>
      <w:r>
        <w:separator/>
      </w:r>
    </w:p>
  </w:endnote>
  <w:endnote w:type="continuationSeparator" w:id="0">
    <w:p w14:paraId="571DEBE7" w14:textId="77777777" w:rsidR="001C56E0" w:rsidRDefault="001C56E0" w:rsidP="00CF1D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C89F9D" w14:textId="77777777" w:rsidR="001C56E0" w:rsidRDefault="001C56E0" w:rsidP="00CF1D91">
      <w:pPr>
        <w:spacing w:after="0" w:line="240" w:lineRule="auto"/>
      </w:pPr>
      <w:r>
        <w:separator/>
      </w:r>
    </w:p>
  </w:footnote>
  <w:footnote w:type="continuationSeparator" w:id="0">
    <w:p w14:paraId="2053F3A8" w14:textId="77777777" w:rsidR="001C56E0" w:rsidRDefault="001C56E0" w:rsidP="00CF1D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2795DF" w14:textId="207CE70E" w:rsidR="00CF1D91" w:rsidRDefault="00CF1D91" w:rsidP="00CF1D91">
    <w:pPr>
      <w:pStyle w:val="Header"/>
      <w:jc w:val="center"/>
    </w:pPr>
    <w:r w:rsidRPr="00F15129">
      <w:rPr>
        <w:noProof/>
      </w:rPr>
      <w:drawing>
        <wp:inline distT="0" distB="0" distL="0" distR="0" wp14:anchorId="6933EBEB" wp14:editId="07EE83FF">
          <wp:extent cx="1772702" cy="460249"/>
          <wp:effectExtent l="0" t="0" r="0" b="0"/>
          <wp:docPr id="23" name="Picture 4" descr="A picture containing sitting, tabl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0C7D9AEB-2FF1-4DE6-9718-AB3E78E1F5F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 descr="A picture containing sitting, table&#10;&#10;Description automatically generated">
                    <a:extLst>
                      <a:ext uri="{FF2B5EF4-FFF2-40B4-BE49-F238E27FC236}">
                        <a16:creationId xmlns:a16="http://schemas.microsoft.com/office/drawing/2014/main" id="{0C7D9AEB-2FF1-4DE6-9718-AB3E78E1F5F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1264" cy="4650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94488F4" w14:textId="77777777" w:rsidR="00762261" w:rsidRDefault="00864C9F" w:rsidP="00CF1D91">
    <w:pPr>
      <w:pStyle w:val="Header"/>
      <w:jc w:val="center"/>
      <w:rPr>
        <w:rFonts w:ascii="Tahoma" w:hAnsi="Tahoma" w:cs="Tahoma"/>
        <w:b/>
        <w:bCs/>
        <w:sz w:val="24"/>
        <w:szCs w:val="24"/>
      </w:rPr>
    </w:pPr>
    <w:r w:rsidRPr="00762261">
      <w:rPr>
        <w:rFonts w:ascii="Tahoma" w:hAnsi="Tahoma" w:cs="Tahoma"/>
        <w:b/>
        <w:bCs/>
        <w:sz w:val="24"/>
        <w:szCs w:val="24"/>
      </w:rPr>
      <w:t xml:space="preserve">If you are not able to </w:t>
    </w:r>
    <w:r w:rsidR="00B74D01" w:rsidRPr="00762261">
      <w:rPr>
        <w:rFonts w:ascii="Tahoma" w:hAnsi="Tahoma" w:cs="Tahoma"/>
        <w:b/>
        <w:bCs/>
        <w:sz w:val="24"/>
        <w:szCs w:val="24"/>
      </w:rPr>
      <w:t xml:space="preserve">print the Oak National Academy worksheets, it is recommended that </w:t>
    </w:r>
    <w:r w:rsidR="00E25888" w:rsidRPr="00762261">
      <w:rPr>
        <w:rFonts w:ascii="Tahoma" w:hAnsi="Tahoma" w:cs="Tahoma"/>
        <w:b/>
        <w:bCs/>
        <w:sz w:val="24"/>
        <w:szCs w:val="24"/>
      </w:rPr>
      <w:t xml:space="preserve">you use the </w:t>
    </w:r>
  </w:p>
  <w:p w14:paraId="72B8C69F" w14:textId="63302692" w:rsidR="00864C9F" w:rsidRPr="00762261" w:rsidRDefault="00E25888" w:rsidP="00CF1D91">
    <w:pPr>
      <w:pStyle w:val="Header"/>
      <w:jc w:val="center"/>
      <w:rPr>
        <w:rFonts w:ascii="Tahoma" w:hAnsi="Tahoma" w:cs="Tahoma"/>
        <w:b/>
        <w:bCs/>
        <w:sz w:val="24"/>
        <w:szCs w:val="24"/>
      </w:rPr>
    </w:pPr>
    <w:r w:rsidRPr="00762261">
      <w:rPr>
        <w:rFonts w:ascii="Tahoma" w:hAnsi="Tahoma" w:cs="Tahoma"/>
        <w:b/>
        <w:bCs/>
        <w:sz w:val="24"/>
        <w:szCs w:val="24"/>
      </w:rPr>
      <w:t>print-screened documents we have created for you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7B25D47"/>
    <w:multiLevelType w:val="hybridMultilevel"/>
    <w:tmpl w:val="8D8E1D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szA1NLQ0sTQyMTJX0lEKTi0uzszPAykwNKwFAIrWEHEtAAAA"/>
  </w:docVars>
  <w:rsids>
    <w:rsidRoot w:val="00CF1D91"/>
    <w:rsid w:val="00046A51"/>
    <w:rsid w:val="000B279B"/>
    <w:rsid w:val="000D3E2F"/>
    <w:rsid w:val="000E5C8D"/>
    <w:rsid w:val="0013190F"/>
    <w:rsid w:val="00135FB1"/>
    <w:rsid w:val="00142CEC"/>
    <w:rsid w:val="001510B2"/>
    <w:rsid w:val="001523BE"/>
    <w:rsid w:val="00192E5E"/>
    <w:rsid w:val="001978F8"/>
    <w:rsid w:val="001B67F5"/>
    <w:rsid w:val="001C56E0"/>
    <w:rsid w:val="001F757B"/>
    <w:rsid w:val="002963A0"/>
    <w:rsid w:val="002D29CE"/>
    <w:rsid w:val="00332E53"/>
    <w:rsid w:val="00364162"/>
    <w:rsid w:val="00387772"/>
    <w:rsid w:val="00394AA1"/>
    <w:rsid w:val="003A5533"/>
    <w:rsid w:val="003B4CB0"/>
    <w:rsid w:val="003C0C87"/>
    <w:rsid w:val="003C1043"/>
    <w:rsid w:val="003C2C66"/>
    <w:rsid w:val="003C5270"/>
    <w:rsid w:val="004177C4"/>
    <w:rsid w:val="00425E8F"/>
    <w:rsid w:val="00445A46"/>
    <w:rsid w:val="00461E30"/>
    <w:rsid w:val="0047372A"/>
    <w:rsid w:val="004962A5"/>
    <w:rsid w:val="004A4447"/>
    <w:rsid w:val="004D687E"/>
    <w:rsid w:val="004F51D0"/>
    <w:rsid w:val="00515ABE"/>
    <w:rsid w:val="00523CAF"/>
    <w:rsid w:val="00541252"/>
    <w:rsid w:val="00553F2C"/>
    <w:rsid w:val="00563536"/>
    <w:rsid w:val="005743B0"/>
    <w:rsid w:val="005D4979"/>
    <w:rsid w:val="005E479E"/>
    <w:rsid w:val="005F5882"/>
    <w:rsid w:val="00643650"/>
    <w:rsid w:val="00676C16"/>
    <w:rsid w:val="00693ED0"/>
    <w:rsid w:val="006A13DF"/>
    <w:rsid w:val="006B0043"/>
    <w:rsid w:val="006D7D3A"/>
    <w:rsid w:val="006E5F5E"/>
    <w:rsid w:val="007108C1"/>
    <w:rsid w:val="007440C7"/>
    <w:rsid w:val="00762261"/>
    <w:rsid w:val="007F75F0"/>
    <w:rsid w:val="00864C9F"/>
    <w:rsid w:val="00876BEE"/>
    <w:rsid w:val="00880B77"/>
    <w:rsid w:val="008B0B51"/>
    <w:rsid w:val="008D6DFD"/>
    <w:rsid w:val="008E499C"/>
    <w:rsid w:val="00966D76"/>
    <w:rsid w:val="009A6AE7"/>
    <w:rsid w:val="009B71CA"/>
    <w:rsid w:val="009C4784"/>
    <w:rsid w:val="009D4915"/>
    <w:rsid w:val="009F7BB6"/>
    <w:rsid w:val="00A450B1"/>
    <w:rsid w:val="00AA520D"/>
    <w:rsid w:val="00AD7D0C"/>
    <w:rsid w:val="00AE7B3F"/>
    <w:rsid w:val="00B04188"/>
    <w:rsid w:val="00B23F51"/>
    <w:rsid w:val="00B65441"/>
    <w:rsid w:val="00B74D01"/>
    <w:rsid w:val="00B7646B"/>
    <w:rsid w:val="00B849DA"/>
    <w:rsid w:val="00B86D6C"/>
    <w:rsid w:val="00BC564A"/>
    <w:rsid w:val="00BE587B"/>
    <w:rsid w:val="00BE7B10"/>
    <w:rsid w:val="00C301AC"/>
    <w:rsid w:val="00C33E36"/>
    <w:rsid w:val="00C848D0"/>
    <w:rsid w:val="00CB713C"/>
    <w:rsid w:val="00CD3DEB"/>
    <w:rsid w:val="00CF1D91"/>
    <w:rsid w:val="00CF788F"/>
    <w:rsid w:val="00D304E6"/>
    <w:rsid w:val="00D46496"/>
    <w:rsid w:val="00D51BFA"/>
    <w:rsid w:val="00D67A11"/>
    <w:rsid w:val="00DA0169"/>
    <w:rsid w:val="00DD4527"/>
    <w:rsid w:val="00DE3E2B"/>
    <w:rsid w:val="00DF2382"/>
    <w:rsid w:val="00E06912"/>
    <w:rsid w:val="00E21037"/>
    <w:rsid w:val="00E25888"/>
    <w:rsid w:val="00E66A1F"/>
    <w:rsid w:val="00E75F03"/>
    <w:rsid w:val="00F12630"/>
    <w:rsid w:val="00F14A33"/>
    <w:rsid w:val="00F34816"/>
    <w:rsid w:val="00F40716"/>
    <w:rsid w:val="00F66BAD"/>
    <w:rsid w:val="00F7457C"/>
    <w:rsid w:val="00FC3476"/>
    <w:rsid w:val="00FE7ADC"/>
    <w:rsid w:val="00FF0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0D8B5"/>
  <w15:chartTrackingRefBased/>
  <w15:docId w15:val="{BA0040E0-F03B-4C4F-9EEF-BD786FACF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1D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1D91"/>
  </w:style>
  <w:style w:type="paragraph" w:styleId="Footer">
    <w:name w:val="footer"/>
    <w:basedOn w:val="Normal"/>
    <w:link w:val="FooterChar"/>
    <w:uiPriority w:val="99"/>
    <w:unhideWhenUsed/>
    <w:rsid w:val="00CF1D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1D91"/>
  </w:style>
  <w:style w:type="table" w:styleId="TableGrid">
    <w:name w:val="Table Grid"/>
    <w:basedOn w:val="TableNormal"/>
    <w:uiPriority w:val="39"/>
    <w:rsid w:val="00CF1D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1D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1D9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365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56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8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dailyclipart.net/page/4/?s=orange&amp;search_x=0&amp;search_y=0" TargetMode="External"/><Relationship Id="rId18" Type="http://schemas.openxmlformats.org/officeDocument/2006/relationships/image" Target="media/image4.png"/><Relationship Id="rId26" Type="http://schemas.openxmlformats.org/officeDocument/2006/relationships/hyperlink" Target="https://classroom.thenational.academy/lessons/to-describe-movements-between-positions-as-translations-of-a-given-unit-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classroom.thenational.academy/lessons/to-investigate-a-problem-describing-positions-on-a-2-d-grid-as-coordinat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hyperlink" Target="http://www.pngall.com/lunch-box-png" TargetMode="External"/><Relationship Id="rId25" Type="http://schemas.openxmlformats.org/officeDocument/2006/relationships/hyperlink" Target="https://classroom.thenational.academy/lessons/spag-focus-226e0b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classroom.thenational.academy/lessons/read-example-text-reading-comprehension-acfa9d" TargetMode="External"/><Relationship Id="rId29" Type="http://schemas.openxmlformats.org/officeDocument/2006/relationships/hyperlink" Target="https://stnicholas-closure.weebly.com/keep-active-st-nics.html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ommunityactionmk.org/2016/09/07/be-active-help-out-get-rewarded/" TargetMode="External"/><Relationship Id="rId24" Type="http://schemas.openxmlformats.org/officeDocument/2006/relationships/hyperlink" Target="https://classroom.thenational.academy/lessons/to-plot-specified-points-and-draw-sides-to-complete-a-given-triangle" TargetMode="External"/><Relationship Id="rId32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classroom.thenational.academy/lessons/to-describe-positions-on-a-2-d-grid-as-coordinates" TargetMode="External"/><Relationship Id="rId23" Type="http://schemas.openxmlformats.org/officeDocument/2006/relationships/hyperlink" Target="https://classroom.thenational.academy/lessons/read-the-example-and-identify-key-features-9df8ac" TargetMode="External"/><Relationship Id="rId28" Type="http://schemas.openxmlformats.org/officeDocument/2006/relationships/hyperlink" Target="https://classroom.thenational.academy/lessons/to-describe-movements-between-positions-as-translations-of-a-given-unit--5e9aef" TargetMode="External"/><Relationship Id="rId10" Type="http://schemas.openxmlformats.org/officeDocument/2006/relationships/image" Target="media/image1.jpeg"/><Relationship Id="rId19" Type="http://schemas.openxmlformats.org/officeDocument/2006/relationships/hyperlink" Target="https://pixabay.com/en/books-open-book-bookmarker-pages-36966/" TargetMode="External"/><Relationship Id="rId31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classroom.thenational.academy/lessons/read-example-text-reading-comprehension-b205d1" TargetMode="External"/><Relationship Id="rId22" Type="http://schemas.openxmlformats.org/officeDocument/2006/relationships/hyperlink" Target="http://www.saveourbees.org.uk/" TargetMode="External"/><Relationship Id="rId27" Type="http://schemas.openxmlformats.org/officeDocument/2006/relationships/hyperlink" Target="https://classroom.thenational.academy/lessons/to-use-key-features-in-order-to-write-own-composition-bc59f2" TargetMode="External"/><Relationship Id="rId30" Type="http://schemas.openxmlformats.org/officeDocument/2006/relationships/hyperlink" Target="https://stnicholas-closure.weebly.com/family-time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01BB7901E35A4B97F444B590081727" ma:contentTypeVersion="13" ma:contentTypeDescription="Create a new document." ma:contentTypeScope="" ma:versionID="54e5d9e4238686a1748f4f3431eb2975">
  <xsd:schema xmlns:xsd="http://www.w3.org/2001/XMLSchema" xmlns:xs="http://www.w3.org/2001/XMLSchema" xmlns:p="http://schemas.microsoft.com/office/2006/metadata/properties" xmlns:ns3="e78cde47-e451-4cd1-9bad-bf742a4ed213" xmlns:ns4="13f55cee-2e11-4894-b9c0-c76d09ded5cd" targetNamespace="http://schemas.microsoft.com/office/2006/metadata/properties" ma:root="true" ma:fieldsID="208ecb6d6f69d2d0a97aede736ed00d1" ns3:_="" ns4:_="">
    <xsd:import namespace="e78cde47-e451-4cd1-9bad-bf742a4ed213"/>
    <xsd:import namespace="13f55cee-2e11-4894-b9c0-c76d09ded5c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cde47-e451-4cd1-9bad-bf742a4ed2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f55cee-2e11-4894-b9c0-c76d09ded5c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CC9F67-897F-4309-A864-D8ADC5444B44}">
  <ds:schemaRefs>
    <ds:schemaRef ds:uri="http://purl.org/dc/elements/1.1/"/>
    <ds:schemaRef ds:uri="http://schemas.microsoft.com/office/2006/metadata/properties"/>
    <ds:schemaRef ds:uri="13f55cee-2e11-4894-b9c0-c76d09ded5cd"/>
    <ds:schemaRef ds:uri="e78cde47-e451-4cd1-9bad-bf742a4ed21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7EE87CC-218F-4237-99A9-BAF925FA1C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8cde47-e451-4cd1-9bad-bf742a4ed213"/>
    <ds:schemaRef ds:uri="13f55cee-2e11-4894-b9c0-c76d09ded5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FE87D2E-281D-4B5B-B71D-A452E5256F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2</Words>
  <Characters>372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k</dc:creator>
  <cp:keywords/>
  <dc:description/>
  <cp:lastModifiedBy>Work</cp:lastModifiedBy>
  <cp:revision>3</cp:revision>
  <dcterms:created xsi:type="dcterms:W3CDTF">2020-06-21T13:07:00Z</dcterms:created>
  <dcterms:modified xsi:type="dcterms:W3CDTF">2020-06-21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01BB7901E35A4B97F444B590081727</vt:lpwstr>
  </property>
</Properties>
</file>